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1158D" w14:textId="215FCB36" w:rsidR="00B76E22" w:rsidRDefault="002E74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Ahmed Elsaid</w:t>
      </w:r>
    </w:p>
    <w:p w14:paraId="6EBAD401" w14:textId="6178ABF0" w:rsidR="002E7467" w:rsidRDefault="002E74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Networks Lab 1</w:t>
      </w:r>
    </w:p>
    <w:p w14:paraId="6FE0D649" w14:textId="77AB01C8" w:rsidR="002E7467" w:rsidRDefault="002E74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:</w:t>
      </w:r>
    </w:p>
    <w:p w14:paraId="4F44431D" w14:textId="12E2C4B3" w:rsidR="002E7467" w:rsidRPr="00B05B73" w:rsidRDefault="002E7467" w:rsidP="00B05B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05B73">
        <w:rPr>
          <w:rFonts w:ascii="Times New Roman" w:hAnsi="Times New Roman" w:cs="Times New Roman"/>
          <w:sz w:val="24"/>
          <w:szCs w:val="24"/>
        </w:rPr>
        <w:t>What are the different protocols you observe at the following layers of the protocol stack?</w:t>
      </w:r>
    </w:p>
    <w:p w14:paraId="298BF809" w14:textId="3E9C7AB6" w:rsidR="002E7467" w:rsidRDefault="002E7467" w:rsidP="00B05B7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 Layer: </w:t>
      </w:r>
      <w:r>
        <w:rPr>
          <w:rFonts w:ascii="Times New Roman" w:hAnsi="Times New Roman" w:cs="Times New Roman"/>
          <w:b/>
          <w:bCs/>
          <w:sz w:val="24"/>
          <w:szCs w:val="24"/>
        </w:rPr>
        <w:t>TLS, DNS, HTTP</w:t>
      </w:r>
      <w:r w:rsidR="00234651">
        <w:rPr>
          <w:rFonts w:ascii="Times New Roman" w:hAnsi="Times New Roman" w:cs="Times New Roman"/>
          <w:b/>
          <w:bCs/>
          <w:sz w:val="24"/>
          <w:szCs w:val="24"/>
        </w:rPr>
        <w:t>, SMTP, NFS</w:t>
      </w:r>
    </w:p>
    <w:p w14:paraId="6D2917F3" w14:textId="40F98B62" w:rsidR="002E7467" w:rsidRDefault="002E7467" w:rsidP="00B05B7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port Layer: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CP, </w:t>
      </w:r>
      <w:r w:rsidR="00234651">
        <w:rPr>
          <w:rFonts w:ascii="Times New Roman" w:hAnsi="Times New Roman" w:cs="Times New Roman"/>
          <w:b/>
          <w:bCs/>
          <w:sz w:val="24"/>
          <w:szCs w:val="24"/>
        </w:rPr>
        <w:t>UDP, SCTP, DCCP, ATP</w:t>
      </w:r>
    </w:p>
    <w:p w14:paraId="3F49871F" w14:textId="49ED8E32" w:rsidR="002E7467" w:rsidRPr="00633A4C" w:rsidRDefault="002E7467" w:rsidP="00B05B7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twork Layer: </w:t>
      </w:r>
      <w:r w:rsidR="00234651">
        <w:rPr>
          <w:rFonts w:ascii="Times New Roman" w:hAnsi="Times New Roman" w:cs="Times New Roman"/>
          <w:b/>
          <w:bCs/>
          <w:sz w:val="24"/>
          <w:szCs w:val="24"/>
        </w:rPr>
        <w:t xml:space="preserve">ARP, </w:t>
      </w:r>
      <w:r w:rsidR="00633A4C">
        <w:rPr>
          <w:rFonts w:ascii="Times New Roman" w:hAnsi="Times New Roman" w:cs="Times New Roman"/>
          <w:b/>
          <w:bCs/>
          <w:sz w:val="24"/>
          <w:szCs w:val="24"/>
        </w:rPr>
        <w:t>ICMP, IPV6</w:t>
      </w:r>
    </w:p>
    <w:p w14:paraId="11D32FB1" w14:textId="0D9DBA9A" w:rsidR="00633A4C" w:rsidRPr="00B05B73" w:rsidRDefault="00633A4C" w:rsidP="00B05B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05B73">
        <w:rPr>
          <w:rFonts w:ascii="Times New Roman" w:hAnsi="Times New Roman" w:cs="Times New Roman"/>
          <w:sz w:val="24"/>
          <w:szCs w:val="24"/>
        </w:rPr>
        <w:t>What is the total amount of data being received for the following two cases?</w:t>
      </w:r>
    </w:p>
    <w:p w14:paraId="469798CD" w14:textId="06CD1E13" w:rsidR="00633A4C" w:rsidRDefault="00633A4C" w:rsidP="00B05B7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05B73">
        <w:rPr>
          <w:rFonts w:ascii="Times New Roman" w:hAnsi="Times New Roman" w:cs="Times New Roman"/>
          <w:b/>
          <w:bCs/>
          <w:sz w:val="24"/>
          <w:szCs w:val="24"/>
        </w:rPr>
        <w:t>1386548</w:t>
      </w:r>
      <w:r w:rsidRPr="00B05B73">
        <w:rPr>
          <w:rFonts w:ascii="Times New Roman" w:hAnsi="Times New Roman" w:cs="Times New Roman"/>
          <w:b/>
          <w:bCs/>
          <w:sz w:val="24"/>
          <w:szCs w:val="24"/>
        </w:rPr>
        <w:t xml:space="preserve"> Bytes</w:t>
      </w:r>
      <w:r w:rsidR="00C6033A">
        <w:rPr>
          <w:rFonts w:ascii="Times New Roman" w:hAnsi="Times New Roman" w:cs="Times New Roman"/>
          <w:b/>
          <w:bCs/>
          <w:sz w:val="24"/>
          <w:szCs w:val="24"/>
        </w:rPr>
        <w:t xml:space="preserve"> using the </w:t>
      </w:r>
      <w:proofErr w:type="spellStart"/>
      <w:proofErr w:type="gramStart"/>
      <w:r w:rsidR="00C6033A">
        <w:rPr>
          <w:rFonts w:ascii="Times New Roman" w:hAnsi="Times New Roman" w:cs="Times New Roman"/>
          <w:b/>
          <w:bCs/>
          <w:sz w:val="24"/>
          <w:szCs w:val="24"/>
        </w:rPr>
        <w:t>http.host</w:t>
      </w:r>
      <w:proofErr w:type="spellEnd"/>
      <w:proofErr w:type="gramEnd"/>
      <w:r w:rsidR="00C6033A">
        <w:rPr>
          <w:rFonts w:ascii="Times New Roman" w:hAnsi="Times New Roman" w:cs="Times New Roman"/>
          <w:b/>
          <w:bCs/>
          <w:sz w:val="24"/>
          <w:szCs w:val="24"/>
        </w:rPr>
        <w:t xml:space="preserve"> filter and 7384102 using the </w:t>
      </w:r>
      <w:proofErr w:type="spellStart"/>
      <w:r w:rsidR="00C6033A">
        <w:rPr>
          <w:rFonts w:ascii="Times New Roman" w:hAnsi="Times New Roman" w:cs="Times New Roman"/>
          <w:b/>
          <w:bCs/>
          <w:sz w:val="24"/>
          <w:szCs w:val="24"/>
        </w:rPr>
        <w:t>ip.src</w:t>
      </w:r>
      <w:proofErr w:type="spellEnd"/>
      <w:r w:rsidR="00C6033A">
        <w:rPr>
          <w:rFonts w:ascii="Times New Roman" w:hAnsi="Times New Roman" w:cs="Times New Roman"/>
          <w:b/>
          <w:bCs/>
          <w:sz w:val="24"/>
          <w:szCs w:val="24"/>
        </w:rPr>
        <w:t xml:space="preserve"> display filter</w:t>
      </w:r>
    </w:p>
    <w:p w14:paraId="1FE70913" w14:textId="5A2BBB7F" w:rsidR="00B05B73" w:rsidRDefault="00B05B73" w:rsidP="00B05B7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713 Bytes</w:t>
      </w:r>
    </w:p>
    <w:p w14:paraId="4E88B659" w14:textId="65ABF148" w:rsidR="00B05B73" w:rsidRDefault="00377F3B" w:rsidP="00377F3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77F3B">
        <w:rPr>
          <w:rFonts w:ascii="Times New Roman" w:hAnsi="Times New Roman" w:cs="Times New Roman"/>
          <w:sz w:val="24"/>
          <w:szCs w:val="24"/>
        </w:rPr>
        <w:t>How many DNS packets have you observed in total?</w:t>
      </w:r>
    </w:p>
    <w:p w14:paraId="5FB098EE" w14:textId="68B0D64C" w:rsidR="00377F3B" w:rsidRDefault="00377F3B" w:rsidP="00377F3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62 packets by display filtering `</w:t>
      </w:r>
      <w:proofErr w:type="spellStart"/>
      <w:r>
        <w:rPr>
          <w:rFonts w:ascii="Times New Roman" w:hAnsi="Times New Roman" w:cs="Times New Roman"/>
          <w:sz w:val="24"/>
          <w:szCs w:val="24"/>
        </w:rPr>
        <w:t>dns`</w:t>
      </w:r>
      <w:proofErr w:type="spellEnd"/>
    </w:p>
    <w:p w14:paraId="617BE3FC" w14:textId="79CF77E9" w:rsidR="00B6027A" w:rsidRDefault="00B6027A" w:rsidP="00B6027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52"/>
        <w:gridCol w:w="4404"/>
      </w:tblGrid>
      <w:tr w:rsidR="00377F3B" w14:paraId="34E4B7BA" w14:textId="77777777" w:rsidTr="00377F3B">
        <w:tc>
          <w:tcPr>
            <w:tcW w:w="4788" w:type="dxa"/>
          </w:tcPr>
          <w:p w14:paraId="6F1FEC57" w14:textId="6C0AA4EB" w:rsidR="00377F3B" w:rsidRPr="00377F3B" w:rsidRDefault="00377F3B" w:rsidP="00377F3B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main name</w:t>
            </w:r>
          </w:p>
        </w:tc>
        <w:tc>
          <w:tcPr>
            <w:tcW w:w="4788" w:type="dxa"/>
          </w:tcPr>
          <w:p w14:paraId="36BABCAB" w14:textId="72A0EC84" w:rsidR="00377F3B" w:rsidRPr="00377F3B" w:rsidRDefault="00377F3B" w:rsidP="00377F3B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p address</w:t>
            </w:r>
          </w:p>
        </w:tc>
      </w:tr>
      <w:tr w:rsidR="00377F3B" w14:paraId="586BC2E1" w14:textId="77777777" w:rsidTr="00377F3B">
        <w:tc>
          <w:tcPr>
            <w:tcW w:w="4788" w:type="dxa"/>
          </w:tcPr>
          <w:p w14:paraId="4569189C" w14:textId="04EE87BD" w:rsidR="00377F3B" w:rsidRDefault="00821599" w:rsidP="00377F3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itkgp.ac.in</w:t>
            </w:r>
          </w:p>
        </w:tc>
        <w:tc>
          <w:tcPr>
            <w:tcW w:w="4788" w:type="dxa"/>
          </w:tcPr>
          <w:p w14:paraId="6BE201CB" w14:textId="3F2D60F5" w:rsidR="00377F3B" w:rsidRDefault="00821599" w:rsidP="00377F3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230.41.238</w:t>
            </w:r>
          </w:p>
        </w:tc>
      </w:tr>
      <w:tr w:rsidR="00377F3B" w14:paraId="1AF673B5" w14:textId="77777777" w:rsidTr="00377F3B">
        <w:tc>
          <w:tcPr>
            <w:tcW w:w="4788" w:type="dxa"/>
          </w:tcPr>
          <w:p w14:paraId="39200E93" w14:textId="364C19E3" w:rsidR="00377F3B" w:rsidRDefault="00821599" w:rsidP="00377F3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cons.gvt2.com</w:t>
            </w:r>
          </w:p>
        </w:tc>
        <w:tc>
          <w:tcPr>
            <w:tcW w:w="4788" w:type="dxa"/>
          </w:tcPr>
          <w:p w14:paraId="1DDBF944" w14:textId="2C325715" w:rsidR="00377F3B" w:rsidRDefault="00821599" w:rsidP="00377F3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8.122.0.71</w:t>
            </w:r>
          </w:p>
        </w:tc>
      </w:tr>
      <w:tr w:rsidR="00377F3B" w14:paraId="0B19D15B" w14:textId="77777777" w:rsidTr="00377F3B">
        <w:tc>
          <w:tcPr>
            <w:tcW w:w="4788" w:type="dxa"/>
          </w:tcPr>
          <w:p w14:paraId="7BC19D99" w14:textId="2B98DDFA" w:rsidR="00377F3B" w:rsidRDefault="00821599" w:rsidP="00377F3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s.google.com</w:t>
            </w:r>
          </w:p>
        </w:tc>
        <w:tc>
          <w:tcPr>
            <w:tcW w:w="4788" w:type="dxa"/>
          </w:tcPr>
          <w:p w14:paraId="4DC7F549" w14:textId="0988366E" w:rsidR="00377F3B" w:rsidRDefault="00821599" w:rsidP="00377F3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230.41.238</w:t>
            </w:r>
          </w:p>
        </w:tc>
      </w:tr>
      <w:tr w:rsidR="00377F3B" w14:paraId="293B24B2" w14:textId="77777777" w:rsidTr="00377F3B">
        <w:tc>
          <w:tcPr>
            <w:tcW w:w="4788" w:type="dxa"/>
          </w:tcPr>
          <w:p w14:paraId="78814FBF" w14:textId="4BB028A2" w:rsidR="00377F3B" w:rsidRDefault="00641508" w:rsidP="006415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5" w:history="1">
              <w:r w:rsidR="00B6027A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</w:t>
              </w:r>
              <w:r w:rsidR="00B6027A">
                <w:rPr>
                  <w:rStyle w:val="Hyperlink"/>
                </w:rPr>
                <w:t>bs-0.twimg.com</w:t>
              </w:r>
            </w:hyperlink>
          </w:p>
        </w:tc>
        <w:tc>
          <w:tcPr>
            <w:tcW w:w="4788" w:type="dxa"/>
          </w:tcPr>
          <w:p w14:paraId="13DD3B5D" w14:textId="64683720" w:rsidR="00377F3B" w:rsidRDefault="00B6027A" w:rsidP="00377F3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8.122.0.71</w:t>
            </w:r>
          </w:p>
        </w:tc>
      </w:tr>
      <w:tr w:rsidR="00377F3B" w14:paraId="398563DD" w14:textId="77777777" w:rsidTr="00377F3B">
        <w:tc>
          <w:tcPr>
            <w:tcW w:w="4788" w:type="dxa"/>
          </w:tcPr>
          <w:p w14:paraId="3EDC073D" w14:textId="1AEC6AD7" w:rsidR="00377F3B" w:rsidRDefault="00821599" w:rsidP="006415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ww.google.com</w:t>
            </w:r>
          </w:p>
        </w:tc>
        <w:tc>
          <w:tcPr>
            <w:tcW w:w="4788" w:type="dxa"/>
          </w:tcPr>
          <w:p w14:paraId="1A0E815C" w14:textId="14128C8D" w:rsidR="00377F3B" w:rsidRDefault="00821599" w:rsidP="00377F3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230.41.238</w:t>
            </w:r>
          </w:p>
        </w:tc>
      </w:tr>
    </w:tbl>
    <w:p w14:paraId="783D4C06" w14:textId="674D5203" w:rsidR="00377F3B" w:rsidRDefault="00B6027A" w:rsidP="00B6027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.</w:t>
      </w:r>
    </w:p>
    <w:p w14:paraId="6F21072E" w14:textId="050F052B" w:rsidR="00B6027A" w:rsidRDefault="00B6027A" w:rsidP="00B6027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6027A">
        <w:rPr>
          <w:rFonts w:ascii="Times New Roman" w:hAnsi="Times New Roman" w:cs="Times New Roman"/>
          <w:sz w:val="24"/>
          <w:szCs w:val="24"/>
        </w:rPr>
        <w:t>How many HTTP GET requests do you observe? List down the GET requests.</w:t>
      </w:r>
    </w:p>
    <w:p w14:paraId="13BCA639" w14:textId="6B7708B5" w:rsidR="00B6027A" w:rsidRDefault="00B6027A" w:rsidP="004C63D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request. The request is `GET / HTTP/1.1`</w:t>
      </w:r>
    </w:p>
    <w:p w14:paraId="6A6D8FC2" w14:textId="77777777" w:rsidR="004C63DB" w:rsidRDefault="004C63DB" w:rsidP="004C63D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E534E72" w14:textId="3D5219FF" w:rsidR="004C63DB" w:rsidRPr="004C63DB" w:rsidRDefault="004C63DB" w:rsidP="004C63DB">
      <w:pPr>
        <w:rPr>
          <w:rFonts w:ascii="Times New Roman" w:hAnsi="Times New Roman" w:cs="Times New Roman"/>
          <w:sz w:val="24"/>
          <w:szCs w:val="24"/>
        </w:rPr>
      </w:pPr>
      <w:r w:rsidRPr="004C63DB">
        <w:rPr>
          <w:rFonts w:ascii="Times New Roman" w:hAnsi="Times New Roman" w:cs="Times New Roman"/>
          <w:sz w:val="24"/>
          <w:szCs w:val="24"/>
        </w:rPr>
        <w:t>For each of the HTTP GET requests as you see above, find out:</w:t>
      </w:r>
    </w:p>
    <w:p w14:paraId="7CF52601" w14:textId="3EAF10D6" w:rsidR="004C63DB" w:rsidRDefault="004C63DB" w:rsidP="004C63DB">
      <w:pPr>
        <w:rPr>
          <w:rFonts w:ascii="Times New Roman" w:hAnsi="Times New Roman" w:cs="Times New Roman"/>
          <w:sz w:val="24"/>
          <w:szCs w:val="24"/>
        </w:rPr>
      </w:pPr>
      <w:r w:rsidRPr="004C63DB">
        <w:rPr>
          <w:rFonts w:ascii="Times New Roman" w:hAnsi="Times New Roman" w:cs="Times New Roman"/>
          <w:sz w:val="24"/>
          <w:szCs w:val="24"/>
        </w:rPr>
        <w:t>the total number of TCP segments being receive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DC4F913" w14:textId="07BAD350" w:rsidR="00B05B73" w:rsidRPr="004C63DB" w:rsidRDefault="004C63DB" w:rsidP="004C63D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total number of TCP segments is 8.</w:t>
      </w:r>
    </w:p>
    <w:p w14:paraId="34C5C22B" w14:textId="386979F4" w:rsidR="004C63DB" w:rsidRPr="004C63DB" w:rsidRDefault="004C63DB" w:rsidP="004C63DB">
      <w:pPr>
        <w:rPr>
          <w:rFonts w:ascii="Times New Roman" w:hAnsi="Times New Roman" w:cs="Times New Roman"/>
          <w:sz w:val="24"/>
          <w:szCs w:val="24"/>
        </w:rPr>
      </w:pPr>
      <w:r w:rsidRPr="004C63DB">
        <w:rPr>
          <w:rFonts w:ascii="Times New Roman" w:hAnsi="Times New Roman" w:cs="Times New Roman"/>
          <w:sz w:val="24"/>
          <w:szCs w:val="24"/>
        </w:rPr>
        <w:t>the total amount of data being received in the corresponding HTTP Response message.</w:t>
      </w:r>
    </w:p>
    <w:p w14:paraId="2DC3D6C4" w14:textId="2EDDA2C9" w:rsidR="00B05B73" w:rsidRPr="00B05B73" w:rsidRDefault="004C63DB" w:rsidP="00B05B7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total amount of data is 427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Bytes</w:t>
      </w:r>
      <w:proofErr w:type="gramEnd"/>
    </w:p>
    <w:sectPr w:rsidR="00B05B73" w:rsidRPr="00B05B73" w:rsidSect="001179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C799A"/>
    <w:multiLevelType w:val="hybridMultilevel"/>
    <w:tmpl w:val="63D443EA"/>
    <w:lvl w:ilvl="0" w:tplc="085619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154A53"/>
    <w:multiLevelType w:val="hybridMultilevel"/>
    <w:tmpl w:val="EDF6AC48"/>
    <w:lvl w:ilvl="0" w:tplc="F5D4595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854A10"/>
    <w:multiLevelType w:val="hybridMultilevel"/>
    <w:tmpl w:val="8D50A132"/>
    <w:lvl w:ilvl="0" w:tplc="9CD06E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BFE5F06"/>
    <w:multiLevelType w:val="hybridMultilevel"/>
    <w:tmpl w:val="210AEE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77DA8"/>
    <w:multiLevelType w:val="hybridMultilevel"/>
    <w:tmpl w:val="39A4BBC0"/>
    <w:lvl w:ilvl="0" w:tplc="910621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4241FE"/>
    <w:multiLevelType w:val="multilevel"/>
    <w:tmpl w:val="974CB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E8E12BA"/>
    <w:multiLevelType w:val="hybridMultilevel"/>
    <w:tmpl w:val="C7024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703474"/>
    <w:multiLevelType w:val="hybridMultilevel"/>
    <w:tmpl w:val="BF48BA6C"/>
    <w:lvl w:ilvl="0" w:tplc="F95865E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FD01752"/>
    <w:multiLevelType w:val="multilevel"/>
    <w:tmpl w:val="974CB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00180574">
    <w:abstractNumId w:val="3"/>
  </w:num>
  <w:num w:numId="2" w16cid:durableId="2085250123">
    <w:abstractNumId w:val="6"/>
  </w:num>
  <w:num w:numId="3" w16cid:durableId="335428064">
    <w:abstractNumId w:val="7"/>
  </w:num>
  <w:num w:numId="4" w16cid:durableId="574898076">
    <w:abstractNumId w:val="0"/>
  </w:num>
  <w:num w:numId="5" w16cid:durableId="1757828279">
    <w:abstractNumId w:val="4"/>
  </w:num>
  <w:num w:numId="6" w16cid:durableId="1158152276">
    <w:abstractNumId w:val="2"/>
  </w:num>
  <w:num w:numId="7" w16cid:durableId="126433690">
    <w:abstractNumId w:val="8"/>
    <w:lvlOverride w:ilvl="0">
      <w:lvl w:ilvl="0">
        <w:numFmt w:val="lowerLetter"/>
        <w:lvlText w:val="%1."/>
        <w:lvlJc w:val="left"/>
      </w:lvl>
    </w:lvlOverride>
  </w:num>
  <w:num w:numId="8" w16cid:durableId="1558471317">
    <w:abstractNumId w:val="8"/>
    <w:lvlOverride w:ilvl="1">
      <w:lvl w:ilvl="1">
        <w:numFmt w:val="lowerRoman"/>
        <w:lvlText w:val="%2."/>
        <w:lvlJc w:val="right"/>
      </w:lvl>
    </w:lvlOverride>
  </w:num>
  <w:num w:numId="9" w16cid:durableId="1650789861">
    <w:abstractNumId w:val="5"/>
  </w:num>
  <w:num w:numId="10" w16cid:durableId="7188931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DS3MLYwNbA0MDVS0lEKTi0uzszPAykwrAUAAL9KIiwAAAA="/>
  </w:docVars>
  <w:rsids>
    <w:rsidRoot w:val="004425D8"/>
    <w:rsid w:val="0011791E"/>
    <w:rsid w:val="00234651"/>
    <w:rsid w:val="002E7467"/>
    <w:rsid w:val="00377F3B"/>
    <w:rsid w:val="004425D8"/>
    <w:rsid w:val="004C63DB"/>
    <w:rsid w:val="00633A4C"/>
    <w:rsid w:val="00641508"/>
    <w:rsid w:val="00821599"/>
    <w:rsid w:val="00B05B73"/>
    <w:rsid w:val="00B6027A"/>
    <w:rsid w:val="00B76E22"/>
    <w:rsid w:val="00C159AF"/>
    <w:rsid w:val="00C6033A"/>
    <w:rsid w:val="00DF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29ED2"/>
  <w15:chartTrackingRefBased/>
  <w15:docId w15:val="{2EF71B00-DA61-44EA-932E-C59B4A1D3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467"/>
    <w:pPr>
      <w:ind w:left="720"/>
      <w:contextualSpacing/>
    </w:pPr>
  </w:style>
  <w:style w:type="table" w:styleId="TableGrid">
    <w:name w:val="Table Grid"/>
    <w:basedOn w:val="TableNormal"/>
    <w:uiPriority w:val="39"/>
    <w:rsid w:val="00377F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15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50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C6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81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ornell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Elsaid</dc:creator>
  <cp:keywords/>
  <dc:description/>
  <cp:lastModifiedBy>Ahmed Elsaid</cp:lastModifiedBy>
  <cp:revision>4</cp:revision>
  <dcterms:created xsi:type="dcterms:W3CDTF">2023-08-29T11:22:00Z</dcterms:created>
  <dcterms:modified xsi:type="dcterms:W3CDTF">2023-08-29T12:53:00Z</dcterms:modified>
</cp:coreProperties>
</file>